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a4c32eb09c69779952e4cb7727101f8662938b8"/>
    <w:p>
      <w:pPr>
        <w:pStyle w:val="Heading1"/>
      </w:pPr>
      <w:r>
        <w:t xml:space="preserve">Formulario 2 - PIGEM: Plataforma Integral de Gestión de Evacuaciones Multiamenaza</w:t>
      </w:r>
    </w:p>
    <w:bookmarkStart w:id="9" w:name="descripción-general"/>
    <w:p>
      <w:pPr>
        <w:pStyle w:val="Heading2"/>
      </w:pPr>
      <w:r>
        <w:t xml:space="preserve">📋 Descripción General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Formulario 2</w:t>
      </w:r>
      <w:r>
        <w:t xml:space="preserve"> </w:t>
      </w:r>
      <w:r>
        <w:t xml:space="preserve">constituye el documento técnico-científico integral que fundamenta el desarrollo de la</w:t>
      </w:r>
      <w:r>
        <w:t xml:space="preserve"> </w:t>
      </w:r>
      <w:r>
        <w:rPr>
          <w:b/>
          <w:bCs/>
        </w:rPr>
        <w:t xml:space="preserve">Plataforma Integral de Gestión de Evacuaciones Multiamenaza (PIGEM)</w:t>
      </w:r>
      <w:r>
        <w:t xml:space="preserve">. Este documento presenta la propuesta completa para un sistema avanzado de simulación y gestión de evacuaciones masivas, dirigido específicamente al contexto chileno de riesgos multiamenaza.</w:t>
      </w:r>
    </w:p>
    <w:bookmarkEnd w:id="9"/>
    <w:bookmarkStart w:id="10" w:name="propósito-del-documento"/>
    <w:p>
      <w:pPr>
        <w:pStyle w:val="Heading2"/>
      </w:pPr>
      <w:r>
        <w:t xml:space="preserve">🎯 Propósito del Documento</w:t>
      </w:r>
    </w:p>
    <w:p>
      <w:pPr>
        <w:pStyle w:val="FirstParagraph"/>
      </w:pPr>
      <w:r>
        <w:t xml:space="preserve">Este formulario técnico tiene como objetiv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ificar científicamente</w:t>
      </w:r>
      <w:r>
        <w:t xml:space="preserve"> </w:t>
      </w:r>
      <w:r>
        <w:t xml:space="preserve">la necesidad de una plataforma nacional de gestión de evacuaci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damentar tecnológicamente</w:t>
      </w:r>
      <w:r>
        <w:t xml:space="preserve"> </w:t>
      </w:r>
      <w:r>
        <w:t xml:space="preserve">el enfoque híbrido ABM-DES propues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mostrar viabilidad</w:t>
      </w:r>
      <w:r>
        <w:t xml:space="preserve"> </w:t>
      </w:r>
      <w:r>
        <w:t xml:space="preserve">técnica, económica y operacional del proyec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blecer metodología</w:t>
      </w:r>
      <w:r>
        <w:t xml:space="preserve"> </w:t>
      </w:r>
      <w:r>
        <w:t xml:space="preserve">de desarrollo, validación y transferencia tecnológ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r estrategia</w:t>
      </w:r>
      <w:r>
        <w:t xml:space="preserve"> </w:t>
      </w:r>
      <w:r>
        <w:t xml:space="preserve">de masificación y sostenibilidad a largo plazo</w:t>
      </w:r>
    </w:p>
    <w:bookmarkEnd w:id="10"/>
    <w:bookmarkStart w:id="28" w:name="estructura-del-documento"/>
    <w:p>
      <w:pPr>
        <w:pStyle w:val="Heading2"/>
      </w:pPr>
      <w:r>
        <w:t xml:space="preserve">📖 Estructura del Documento</w:t>
      </w:r>
    </w:p>
    <w:bookmarkStart w:id="17" w:name="justificación-técnica-y-científica"/>
    <w:p>
      <w:pPr>
        <w:pStyle w:val="Heading3"/>
      </w:pPr>
      <w:r>
        <w:rPr>
          <w:b/>
          <w:bCs/>
        </w:rPr>
        <w:t xml:space="preserve">1. Justificación Técnica y Científica</w:t>
      </w:r>
    </w:p>
    <w:bookmarkStart w:id="11" w:name="problemática-nacional"/>
    <w:p>
      <w:pPr>
        <w:pStyle w:val="Heading4"/>
      </w:pPr>
      <w:r>
        <w:t xml:space="preserve">1.1 Problemática Nacional</w:t>
      </w:r>
    </w:p>
    <w:p>
      <w:pPr>
        <w:pStyle w:val="Compact"/>
        <w:numPr>
          <w:ilvl w:val="0"/>
          <w:numId w:val="1002"/>
        </w:numPr>
      </w:pPr>
      <w:r>
        <w:t xml:space="preserve">Análisis del contexto chileno de riesgos multiamenaza</w:t>
      </w:r>
    </w:p>
    <w:p>
      <w:pPr>
        <w:pStyle w:val="Compact"/>
        <w:numPr>
          <w:ilvl w:val="0"/>
          <w:numId w:val="1002"/>
        </w:numPr>
      </w:pPr>
      <w:r>
        <w:t xml:space="preserve">Identificación de brechas en capacidades actuales</w:t>
      </w:r>
    </w:p>
    <w:p>
      <w:pPr>
        <w:pStyle w:val="Compact"/>
        <w:numPr>
          <w:ilvl w:val="0"/>
          <w:numId w:val="1002"/>
        </w:numPr>
      </w:pPr>
      <w:r>
        <w:t xml:space="preserve">Cuantificación del impacto de desastres naturales</w:t>
      </w:r>
    </w:p>
    <w:bookmarkEnd w:id="11"/>
    <w:bookmarkStart w:id="12" w:name="estado-del-arte-internacional"/>
    <w:p>
      <w:pPr>
        <w:pStyle w:val="Heading4"/>
      </w:pPr>
      <w:r>
        <w:t xml:space="preserve">1.2 Estado del Arte Internacional</w:t>
      </w:r>
    </w:p>
    <w:p>
      <w:pPr>
        <w:pStyle w:val="Compact"/>
        <w:numPr>
          <w:ilvl w:val="0"/>
          <w:numId w:val="1003"/>
        </w:numPr>
      </w:pPr>
      <w:r>
        <w:t xml:space="preserve">Revisión de marcos conceptuales avanzados</w:t>
      </w:r>
    </w:p>
    <w:p>
      <w:pPr>
        <w:pStyle w:val="Compact"/>
        <w:numPr>
          <w:ilvl w:val="0"/>
          <w:numId w:val="1003"/>
        </w:numPr>
      </w:pPr>
      <w:r>
        <w:t xml:space="preserve">Análisis de metodologías de simulación de evacuaciones</w:t>
      </w:r>
    </w:p>
    <w:p>
      <w:pPr>
        <w:pStyle w:val="Compact"/>
        <w:numPr>
          <w:ilvl w:val="0"/>
          <w:numId w:val="1003"/>
        </w:numPr>
      </w:pPr>
      <w:r>
        <w:t xml:space="preserve">Evaluación de tecnologías emergentes aplicables</w:t>
      </w:r>
    </w:p>
    <w:bookmarkEnd w:id="12"/>
    <w:bookmarkStart w:id="13" w:name="análisis-comparativo-de-soluciones"/>
    <w:p>
      <w:pPr>
        <w:pStyle w:val="Heading4"/>
      </w:pPr>
      <w:r>
        <w:t xml:space="preserve">1.3 Análisis Comparativo de Soluci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.3a) Soluciones en Desarrollo</w:t>
      </w:r>
      <w:r>
        <w:t xml:space="preserve">: Plataformas académicas y de investigació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.3b) Soluciones Comerciales</w:t>
      </w:r>
      <w:r>
        <w:t xml:space="preserve">: HAZUS, ArcGIS Emergency Management, WebEOC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.3c) Brechas y Oportunidades</w:t>
      </w:r>
      <w:r>
        <w:t xml:space="preserve">: Identificación de espacios de innovación</w:t>
      </w:r>
    </w:p>
    <w:bookmarkEnd w:id="13"/>
    <w:bookmarkStart w:id="14" w:name="hipótesis-de-investigación"/>
    <w:p>
      <w:pPr>
        <w:pStyle w:val="Heading4"/>
      </w:pPr>
      <w:r>
        <w:t xml:space="preserve">1.5 Hipótesis de Investig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1</w:t>
      </w:r>
      <w:r>
        <w:t xml:space="preserve">: Simulación híbrida ABM-DES mejora precisión predicti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2</w:t>
      </w:r>
      <w:r>
        <w:t xml:space="preserve">: Interfaces adaptativas incrementan efectividad en toma de decisiones</w:t>
      </w:r>
    </w:p>
    <w:bookmarkEnd w:id="14"/>
    <w:bookmarkStart w:id="15" w:name="objetivos-estratégicos"/>
    <w:p>
      <w:pPr>
        <w:pStyle w:val="Heading4"/>
      </w:pPr>
      <w:r>
        <w:t xml:space="preserve">1.6 Objetivos Estratégicos</w:t>
      </w:r>
    </w:p>
    <w:p>
      <w:pPr>
        <w:pStyle w:val="Compact"/>
        <w:numPr>
          <w:ilvl w:val="0"/>
          <w:numId w:val="1006"/>
        </w:numPr>
      </w:pPr>
      <w:r>
        <w:t xml:space="preserve">Objetivo general y 5 objetivos específicos measurables</w:t>
      </w:r>
    </w:p>
    <w:p>
      <w:pPr>
        <w:pStyle w:val="Compact"/>
        <w:numPr>
          <w:ilvl w:val="0"/>
          <w:numId w:val="1006"/>
        </w:numPr>
      </w:pPr>
      <w:r>
        <w:t xml:space="preserve">Indicadores de éxito y métricas de validación</w:t>
      </w:r>
    </w:p>
    <w:bookmarkEnd w:id="15"/>
    <w:bookmarkStart w:id="16" w:name="metodología-de-id"/>
    <w:p>
      <w:pPr>
        <w:pStyle w:val="Heading4"/>
      </w:pPr>
      <w:r>
        <w:t xml:space="preserve">1.7 Metodología de I+D</w:t>
      </w:r>
    </w:p>
    <w:p>
      <w:pPr>
        <w:pStyle w:val="Compact"/>
        <w:numPr>
          <w:ilvl w:val="0"/>
          <w:numId w:val="1007"/>
        </w:numPr>
      </w:pPr>
      <w:r>
        <w:t xml:space="preserve">Enfoque de investigación aplicada y desarrollo experimental</w:t>
      </w:r>
    </w:p>
    <w:p>
      <w:pPr>
        <w:pStyle w:val="Compact"/>
        <w:numPr>
          <w:ilvl w:val="0"/>
          <w:numId w:val="1007"/>
        </w:numPr>
      </w:pPr>
      <w:r>
        <w:t xml:space="preserve">5 fases interconectadas desde conceptualización hasta transferencia</w:t>
      </w:r>
    </w:p>
    <w:bookmarkEnd w:id="16"/>
    <w:bookmarkEnd w:id="17"/>
    <w:bookmarkStart w:id="23" w:name="X063e7fa035ad7d7a313d2f54f751108e8f615b0"/>
    <w:p>
      <w:pPr>
        <w:pStyle w:val="Heading3"/>
      </w:pPr>
      <w:r>
        <w:rPr>
          <w:b/>
          <w:bCs/>
        </w:rPr>
        <w:t xml:space="preserve">2. Propuesta de Valor y Estrategia Comercial</w:t>
      </w:r>
    </w:p>
    <w:bookmarkStart w:id="18" w:name="descripción-de-la-plataforma-pigem"/>
    <w:p>
      <w:pPr>
        <w:pStyle w:val="Heading4"/>
      </w:pPr>
      <w:r>
        <w:t xml:space="preserve">2.1 Descripción de la Plataforma PIGEM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rquitectura tecnológica</w:t>
      </w:r>
      <w:r>
        <w:t xml:space="preserve">: Microservicios, APIs, interfaces adaptativ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pacidades funcionales</w:t>
      </w:r>
      <w:r>
        <w:t xml:space="preserve">: Simulación tiempo real, análisis predictivo, comunicación integrad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alidades operacionales</w:t>
      </w:r>
      <w:r>
        <w:t xml:space="preserve">: Preventivo, alerta, emergencia</w:t>
      </w:r>
    </w:p>
    <w:bookmarkEnd w:id="18"/>
    <w:bookmarkStart w:id="19" w:name="ventajas-competitivas"/>
    <w:p>
      <w:pPr>
        <w:pStyle w:val="Heading4"/>
      </w:pPr>
      <w:r>
        <w:t xml:space="preserve">2.2 Ventajas Competitiv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novación tecnológica única</w:t>
      </w:r>
      <w:r>
        <w:t xml:space="preserve">: Simulación híbrida ABM-D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esibilidad económica</w:t>
      </w:r>
      <w:r>
        <w:t xml:space="preserve">: Modelo open source vs $25K-200K USD an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extualización chilena</w:t>
      </w:r>
      <w:r>
        <w:t xml:space="preserve">: Optimización para amenazas nacionales específicas</w:t>
      </w:r>
    </w:p>
    <w:bookmarkEnd w:id="19"/>
    <w:bookmarkStart w:id="20" w:name="estrategia-de-masificación"/>
    <w:p>
      <w:pPr>
        <w:pStyle w:val="Heading4"/>
      </w:pPr>
      <w:r>
        <w:t xml:space="preserve">2.3 Estrategia de Masificació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tapa 1</w:t>
      </w:r>
      <w:r>
        <w:t xml:space="preserve">: Consolidación y estabilización (TRL 6→8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tapa 2</w:t>
      </w:r>
      <w:r>
        <w:t xml:space="preserve">: Adopción institucional nacional (50% municipios alto riesgo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tapa 3</w:t>
      </w:r>
      <w:r>
        <w:t xml:space="preserve">: Internacionalización regional (3 países andino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tapa 4</w:t>
      </w:r>
      <w:r>
        <w:t xml:space="preserve">: Sostenibilidad y evolución tecnológica</w:t>
      </w:r>
    </w:p>
    <w:bookmarkEnd w:id="20"/>
    <w:bookmarkStart w:id="21" w:name="análisis-de-mercado"/>
    <w:p>
      <w:pPr>
        <w:pStyle w:val="Heading4"/>
      </w:pPr>
      <w:r>
        <w:t xml:space="preserve">2.4 Análisis de Mercad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rcado primario</w:t>
      </w:r>
      <w:r>
        <w:t xml:space="preserve">: 346 municipalidades + 16 GORE + servicios de salu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rcado regional</w:t>
      </w:r>
      <w:r>
        <w:t xml:space="preserve">: 12 países andinos + 200 ciudades coster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I proyectado</w:t>
      </w:r>
      <w:r>
        <w:t xml:space="preserve">: 4:1 en 5 años, recuperación en 2.7 años</w:t>
      </w:r>
    </w:p>
    <w:bookmarkEnd w:id="21"/>
    <w:bookmarkStart w:id="22" w:name="modelo-de-negocio"/>
    <w:p>
      <w:pPr>
        <w:pStyle w:val="Heading4"/>
      </w:pPr>
      <w:r>
        <w:t xml:space="preserve">2.5 Modelo de Negocio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rategia híbrida</w:t>
      </w:r>
      <w:r>
        <w:t xml:space="preserve">: Open source + servicios de valor agregado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cosistema colaborativo</w:t>
      </w:r>
      <w:r>
        <w:t xml:space="preserve">: SENAPRED, municipios, universidad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ostenibilidad</w:t>
      </w:r>
      <w:r>
        <w:t xml:space="preserve">: Diversificación de fuentes de financiamiento</w:t>
      </w:r>
    </w:p>
    <w:bookmarkEnd w:id="22"/>
    <w:bookmarkEnd w:id="23"/>
    <w:bookmarkStart w:id="27" w:name="capacidades-científicas-y-tecnológicas"/>
    <w:p>
      <w:pPr>
        <w:pStyle w:val="Heading3"/>
      </w:pPr>
      <w:r>
        <w:rPr>
          <w:b/>
          <w:bCs/>
        </w:rPr>
        <w:t xml:space="preserve">3. Capacidades Científicas y Tecnológicas</w:t>
      </w:r>
    </w:p>
    <w:bookmarkStart w:id="24" w:name="equipo-multidisciplinario"/>
    <w:p>
      <w:pPr>
        <w:pStyle w:val="Heading4"/>
      </w:pPr>
      <w:r>
        <w:t xml:space="preserve">3.1 Equipo Multidisciplinari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8 investigadores especializados</w:t>
      </w:r>
      <w:r>
        <w:t xml:space="preserve"> </w:t>
      </w:r>
      <w:r>
        <w:t xml:space="preserve">en simulación, GIS, UX, comportamiento human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sonal de entidades asociadas</w:t>
      </w:r>
      <w:r>
        <w:t xml:space="preserve"> </w:t>
      </w:r>
      <w:r>
        <w:t xml:space="preserve">(SENAPRED, municipalidades, universidade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tribución por género</w:t>
      </w:r>
      <w:r>
        <w:t xml:space="preserve">: 50% mujeres en liderazgo científico</w:t>
      </w:r>
    </w:p>
    <w:bookmarkEnd w:id="24"/>
    <w:bookmarkStart w:id="25" w:name="formación-de-capital-humano"/>
    <w:p>
      <w:pPr>
        <w:pStyle w:val="Heading4"/>
      </w:pPr>
      <w:r>
        <w:t xml:space="preserve">3.2 Formación de Capital Humano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3 tesis de postgrado</w:t>
      </w:r>
      <w:r>
        <w:t xml:space="preserve"> </w:t>
      </w:r>
      <w:r>
        <w:t xml:space="preserve">(1 doctoral + 2 magíst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pacitación especializada</w:t>
      </w:r>
      <w:r>
        <w:t xml:space="preserve">: 50+ funcionarios público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nsferencia de conocimiento</w:t>
      </w:r>
      <w:r>
        <w:t xml:space="preserve">: 500+ usuarios finales</w:t>
      </w:r>
    </w:p>
    <w:bookmarkEnd w:id="25"/>
    <w:bookmarkStart w:id="26" w:name="infraestructura-y-recursos"/>
    <w:p>
      <w:pPr>
        <w:pStyle w:val="Heading4"/>
      </w:pPr>
      <w:r>
        <w:t xml:space="preserve">3.3 Infraestructura y Recurso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aboratorio de Sistemas Geoespaciales</w:t>
      </w:r>
      <w:r>
        <w:t xml:space="preserve">: 15 estaciones especializada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entro de Datos</w:t>
      </w:r>
      <w:r>
        <w:t xml:space="preserve">: 500 TB almacenamiento, conectividad 1 Gb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esupuesto total</w:t>
      </w:r>
      <w:r>
        <w:t xml:space="preserve">: $305M (24 meses)</w:t>
      </w:r>
    </w:p>
    <w:bookmarkEnd w:id="26"/>
    <w:bookmarkEnd w:id="27"/>
    <w:bookmarkEnd w:id="28"/>
    <w:bookmarkStart w:id="32" w:name="innovaciones-científicas-clave"/>
    <w:p>
      <w:pPr>
        <w:pStyle w:val="Heading2"/>
      </w:pPr>
      <w:r>
        <w:t xml:space="preserve">🔬 Innovaciones Científicas Clave</w:t>
      </w:r>
    </w:p>
    <w:bookmarkStart w:id="29" w:name="simulación-híbrida-abm-des"/>
    <w:p>
      <w:pPr>
        <w:pStyle w:val="Heading3"/>
      </w:pPr>
      <w:r>
        <w:rPr>
          <w:b/>
          <w:bCs/>
        </w:rPr>
        <w:t xml:space="preserve">1. Simulación Híbrida ABM-D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gentes Basados en Modelos (ABM)</w:t>
      </w:r>
      <w:r>
        <w:t xml:space="preserve">: Comportamiento humano heterogéne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imulación de Eventos Discretos (DES)</w:t>
      </w:r>
      <w:r>
        <w:t xml:space="preserve">: Restricciones operacionales del sistem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gración única</w:t>
      </w:r>
      <w:r>
        <w:t xml:space="preserve">: Primera implementación nacional de enfoque híbrido</w:t>
      </w:r>
    </w:p>
    <w:bookmarkEnd w:id="29"/>
    <w:bookmarkStart w:id="30" w:name="análisis-predictivo-con-ia"/>
    <w:p>
      <w:pPr>
        <w:pStyle w:val="Heading3"/>
      </w:pPr>
      <w:r>
        <w:rPr>
          <w:b/>
          <w:bCs/>
        </w:rPr>
        <w:t xml:space="preserve">2. Análisis Predictivo con I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chine Learning aplicado</w:t>
      </w:r>
      <w:r>
        <w:t xml:space="preserve">: Basado en investigación de Chang et al. (2024) sobre ML y NLP en triaj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cesamiento de lenguaje natural</w:t>
      </w:r>
      <w:r>
        <w:t xml:space="preserve">: Análisis automatizado de datos de emergenci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dicción de escenarios</w:t>
      </w:r>
      <w:r>
        <w:t xml:space="preserve">: Algoritmos de IA para evaluación de patrones de riesgo</w:t>
      </w:r>
    </w:p>
    <w:bookmarkEnd w:id="30"/>
    <w:bookmarkStart w:id="31" w:name="interfaces-adaptativas"/>
    <w:p>
      <w:pPr>
        <w:pStyle w:val="Heading3"/>
      </w:pPr>
      <w:r>
        <w:rPr>
          <w:b/>
          <w:bCs/>
        </w:rPr>
        <w:t xml:space="preserve">3. Interfaces Adaptativa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iseño centrado en usuario</w:t>
      </w:r>
      <w:r>
        <w:t xml:space="preserve">: Adaptación automática según perfil de usuari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stándares internacionales</w:t>
      </w:r>
      <w:r>
        <w:t xml:space="preserve">: Cumplimiento ISO 22324 para simbología de emergencia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xperiencia contextual</w:t>
      </w:r>
      <w:r>
        <w:t xml:space="preserve">: Interfaces optimizadas para situaciones de estrés</w:t>
      </w:r>
    </w:p>
    <w:bookmarkEnd w:id="31"/>
    <w:bookmarkEnd w:id="32"/>
    <w:bookmarkStart w:id="33" w:name="métricas-de-validación"/>
    <w:p>
      <w:pPr>
        <w:pStyle w:val="Heading2"/>
      </w:pPr>
      <w:r>
        <w:t xml:space="preserve">📊 Métricas de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1560"/>
        <w:gridCol w:w="1680"/>
        <w:gridCol w:w="28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de Me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ón Técnica</w:t>
            </w:r>
          </w:p>
        </w:tc>
        <w:tc>
          <w:tcPr/>
          <w:p>
            <w:pPr>
              <w:pStyle w:val="Compact"/>
            </w:pPr>
            <w:r>
              <w:t xml:space="preserve">Error predictivo</w:t>
            </w:r>
          </w:p>
        </w:tc>
        <w:tc>
          <w:tcPr/>
          <w:p>
            <w:pPr>
              <w:pStyle w:val="Compact"/>
            </w:pPr>
            <w:r>
              <w:t xml:space="preserve">&lt;15% vs datos reales</w:t>
            </w:r>
          </w:p>
        </w:tc>
        <w:tc>
          <w:tcPr/>
          <w:p>
            <w:pPr>
              <w:pStyle w:val="Compact"/>
            </w:pPr>
            <w:r>
              <w:t xml:space="preserve">Validación con simulacros histór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iciencia Computacional</w:t>
            </w:r>
          </w:p>
        </w:tc>
        <w:tc>
          <w:tcPr/>
          <w:p>
            <w:pPr>
              <w:pStyle w:val="Compact"/>
            </w:pPr>
            <w:r>
              <w:t xml:space="preserve">Tiempo de simulación</w:t>
            </w:r>
          </w:p>
        </w:tc>
        <w:tc>
          <w:tcPr/>
          <w:p>
            <w:pPr>
              <w:pStyle w:val="Compact"/>
            </w:pPr>
            <w:r>
              <w:t xml:space="preserve">&lt;30 min (200K habitantes)</w:t>
            </w:r>
          </w:p>
        </w:tc>
        <w:tc>
          <w:tcPr/>
          <w:p>
            <w:pPr>
              <w:pStyle w:val="Compact"/>
            </w:pPr>
            <w:r>
              <w:t xml:space="preserve">Benchmarks en hardware estánd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abilidad</w:t>
            </w:r>
          </w:p>
        </w:tc>
        <w:tc>
          <w:tcPr/>
          <w:p>
            <w:pPr>
              <w:pStyle w:val="Compact"/>
            </w:pPr>
            <w:r>
              <w:t xml:space="preserve">System Usability Scale</w:t>
            </w:r>
          </w:p>
        </w:tc>
        <w:tc>
          <w:tcPr/>
          <w:p>
            <w:pPr>
              <w:pStyle w:val="Compact"/>
            </w:pPr>
            <w:r>
              <w:t xml:space="preserve">&gt;80 puntos</w:t>
            </w:r>
          </w:p>
        </w:tc>
        <w:tc>
          <w:tcPr/>
          <w:p>
            <w:pPr>
              <w:pStyle w:val="Compact"/>
            </w:pPr>
            <w:r>
              <w:t xml:space="preserve">Estudios con usuarios fin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alabilidad</w:t>
            </w:r>
          </w:p>
        </w:tc>
        <w:tc>
          <w:tcPr/>
          <w:p>
            <w:pPr>
              <w:pStyle w:val="Compact"/>
            </w:pPr>
            <w:r>
              <w:t xml:space="preserve">Agentes simultáneos</w:t>
            </w:r>
          </w:p>
        </w:tc>
        <w:tc>
          <w:tcPr/>
          <w:p>
            <w:pPr>
              <w:pStyle w:val="Compact"/>
            </w:pPr>
            <w:r>
              <w:t xml:space="preserve">&gt;1M agentes</w:t>
            </w:r>
          </w:p>
        </w:tc>
        <w:tc>
          <w:tcPr/>
          <w:p>
            <w:pPr>
              <w:pStyle w:val="Compact"/>
            </w:pPr>
            <w:r>
              <w:t xml:space="preserve">Pruebas de carga distribui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opción</w:t>
            </w:r>
          </w:p>
        </w:tc>
        <w:tc>
          <w:tcPr/>
          <w:p>
            <w:pPr>
              <w:pStyle w:val="Compact"/>
            </w:pPr>
            <w:r>
              <w:t xml:space="preserve">Implementaciones exitosas</w:t>
            </w:r>
          </w:p>
        </w:tc>
        <w:tc>
          <w:tcPr/>
          <w:p>
            <w:pPr>
              <w:pStyle w:val="Compact"/>
            </w:pPr>
            <w:r>
              <w:t xml:space="preserve">3+ instituciones públicas</w:t>
            </w:r>
          </w:p>
        </w:tc>
        <w:tc>
          <w:tcPr/>
          <w:p>
            <w:pPr>
              <w:pStyle w:val="Compact"/>
            </w:pPr>
            <w:r>
              <w:t xml:space="preserve">Seguimiento post-transferencia</w:t>
            </w:r>
          </w:p>
        </w:tc>
      </w:tr>
    </w:tbl>
    <w:bookmarkEnd w:id="33"/>
    <w:bookmarkStart w:id="37" w:name="impacto-esperado"/>
    <w:p>
      <w:pPr>
        <w:pStyle w:val="Heading2"/>
      </w:pPr>
      <w:r>
        <w:t xml:space="preserve">🌐 Impacto Esperado</w:t>
      </w:r>
    </w:p>
    <w:bookmarkStart w:id="34" w:name="impacto-científico-tecnológico"/>
    <w:p>
      <w:pPr>
        <w:pStyle w:val="Heading3"/>
      </w:pPr>
      <w:r>
        <w:rPr>
          <w:b/>
          <w:bCs/>
        </w:rPr>
        <w:t xml:space="preserve">Impacto Científico-Tecnológic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sicionamiento internacional</w:t>
      </w:r>
      <w:r>
        <w:t xml:space="preserve">: Chile como líder regional en gestión de riesgo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ducción de brechas</w:t>
      </w:r>
      <w:r>
        <w:t xml:space="preserve">: 5-7 años → 1-2 años vs centros internaciona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pacidades exportables</w:t>
      </w:r>
      <w:r>
        <w:t xml:space="preserve">: Modelo replicable para región andina</w:t>
      </w:r>
    </w:p>
    <w:bookmarkEnd w:id="34"/>
    <w:bookmarkStart w:id="35" w:name="impacto-económico-social"/>
    <w:p>
      <w:pPr>
        <w:pStyle w:val="Heading3"/>
      </w:pPr>
      <w:r>
        <w:rPr>
          <w:b/>
          <w:bCs/>
        </w:rPr>
        <w:t xml:space="preserve">Impacto Económico-Socia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horro directo</w:t>
      </w:r>
      <w:r>
        <w:t xml:space="preserve">: $15-25M anuales en eficiencia operaciona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evención de pérdidas</w:t>
      </w:r>
      <w:r>
        <w:t xml:space="preserve">: $100-500M por evento mayor evitad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mocratización de acceso</w:t>
      </w:r>
      <w:r>
        <w:t xml:space="preserve">: 346 municipios con herramientas avanzadas</w:t>
      </w:r>
    </w:p>
    <w:bookmarkEnd w:id="35"/>
    <w:bookmarkStart w:id="36" w:name="impacto-en-formación-de-capital-humano"/>
    <w:p>
      <w:pPr>
        <w:pStyle w:val="Heading3"/>
      </w:pPr>
      <w:r>
        <w:rPr>
          <w:b/>
          <w:bCs/>
        </w:rPr>
        <w:t xml:space="preserve">Impacto en Formación de Capital Human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entro de excelencia</w:t>
      </w:r>
      <w:r>
        <w:t xml:space="preserve">: Laboratorio Nacional de Simulación de Evacuacion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d nacional</w:t>
      </w:r>
      <w:r>
        <w:t xml:space="preserve">: Articulación permanente universidad-gobierno-municipio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specialistas formados</w:t>
      </w:r>
      <w:r>
        <w:t xml:space="preserve">: 20+ profesionales en simulación de evacuaciones</w:t>
      </w:r>
    </w:p>
    <w:bookmarkEnd w:id="36"/>
    <w:bookmarkEnd w:id="37"/>
    <w:bookmarkStart w:id="38" w:name="referencias-clave-integradas"/>
    <w:p>
      <w:pPr>
        <w:pStyle w:val="Heading2"/>
      </w:pPr>
      <w:r>
        <w:t xml:space="preserve">📋 Referencias Clave Integrada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ang, Y.-H. et al. (2024)</w:t>
      </w:r>
      <w:r>
        <w:t xml:space="preserve">: ML y NLP en triaje para predicción clínica (BMC Emergency Medicin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EMA HAZUS</w:t>
      </w:r>
      <w:r>
        <w:t xml:space="preserve">: Metodología estándar estadounidense para estimación de pérdida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aSAFE</w:t>
      </w:r>
      <w:r>
        <w:t xml:space="preserve">: Plataforma open source para evaluación de riesgos (Indonesia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NDRR</w:t>
      </w:r>
      <w:r>
        <w:t xml:space="preserve">: Marcos internacionales de reducción de riesgo de desastres</w:t>
      </w:r>
    </w:p>
    <w:bookmarkEnd w:id="38"/>
    <w:bookmarkStart w:id="39" w:name="próximos-pasos"/>
    <w:p>
      <w:pPr>
        <w:pStyle w:val="Heading2"/>
      </w:pPr>
      <w:r>
        <w:t xml:space="preserve">🚀 Próximos Pas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robación del proyecto</w:t>
      </w:r>
      <w:r>
        <w:t xml:space="preserve"> </w:t>
      </w:r>
      <w:r>
        <w:t xml:space="preserve">y asignación de recurs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nformación del equipo</w:t>
      </w:r>
      <w:r>
        <w:t xml:space="preserve"> </w:t>
      </w:r>
      <w:r>
        <w:t xml:space="preserve">multidisciplinari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sarrollo del prototipo</w:t>
      </w:r>
      <w:r>
        <w:t xml:space="preserve"> </w:t>
      </w:r>
      <w:r>
        <w:t xml:space="preserve">(TRL 3→6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alidación experimental</w:t>
      </w:r>
      <w:r>
        <w:t xml:space="preserve"> </w:t>
      </w:r>
      <w:r>
        <w:t xml:space="preserve">en casos de estudio chilen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ransferencia tecnológica</w:t>
      </w:r>
      <w:r>
        <w:t xml:space="preserve"> </w:t>
      </w:r>
      <w:r>
        <w:t xml:space="preserve">a instituciones públic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base</w:t>
      </w:r>
      <w:r>
        <w:t xml:space="preserve">:</w:t>
      </w:r>
      <w:r>
        <w:t xml:space="preserve"> </w:t>
      </w:r>
      <w:r>
        <w:rPr>
          <w:rStyle w:val="VerbatimChar"/>
        </w:rPr>
        <w:t xml:space="preserve">formulario2.md</w:t>
      </w:r>
      <w:r>
        <w:t xml:space="preserve"> </w:t>
      </w:r>
      <w:r>
        <w:t xml:space="preserve">(114KB, 1,515 líneas)</w:t>
      </w:r>
      <w:r>
        <w:br/>
      </w:r>
      <w:r>
        <w:rPr>
          <w:b/>
          <w:bCs/>
        </w:rPr>
        <w:t xml:space="preserve">Última actualización</w:t>
      </w:r>
      <w:r>
        <w:t xml:space="preserve">: Diciembre 2024</w:t>
      </w:r>
      <w:r>
        <w:br/>
      </w:r>
      <w:r>
        <w:rPr>
          <w:b/>
          <w:bCs/>
        </w:rPr>
        <w:t xml:space="preserve">Estado</w:t>
      </w:r>
      <w:r>
        <w:t xml:space="preserve">: Propuesta técnica completa para evaluación</w:t>
      </w:r>
      <w:r>
        <w:br/>
      </w:r>
      <w:r>
        <w:rPr>
          <w:b/>
          <w:bCs/>
        </w:rPr>
        <w:t xml:space="preserve">Contacto</w:t>
      </w:r>
      <w:r>
        <w:t xml:space="preserve">: Pablo Antonio Jordán González - Director I+D HealthPixel Spa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2:47:37Z</dcterms:created>
  <dcterms:modified xsi:type="dcterms:W3CDTF">2025-07-05T02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